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47F2E1" w14:textId="77777777" w:rsidR="006168DD" w:rsidRPr="00DE1E1C" w:rsidRDefault="006168DD" w:rsidP="006168DD">
      <w:pPr>
        <w:adjustRightInd w:val="0"/>
        <w:snapToGrid w:val="0"/>
        <w:jc w:val="left"/>
        <w:rPr>
          <w:rFonts w:ascii="方正黑体_GBK" w:eastAsia="方正黑体_GBK"/>
          <w:sz w:val="24"/>
          <w:szCs w:val="28"/>
        </w:rPr>
      </w:pPr>
      <w:r w:rsidRPr="00DE1E1C">
        <w:rPr>
          <w:rFonts w:ascii="方正黑体_GBK" w:eastAsia="方正黑体_GBK" w:hint="eastAsia"/>
          <w:sz w:val="24"/>
          <w:szCs w:val="28"/>
        </w:rPr>
        <w:t>附件：</w:t>
      </w:r>
    </w:p>
    <w:p w14:paraId="2C3D9368" w14:textId="77777777" w:rsidR="006168DD" w:rsidRPr="00530A91" w:rsidRDefault="006168DD" w:rsidP="001253A9">
      <w:pPr>
        <w:adjustRightInd w:val="0"/>
        <w:snapToGrid w:val="0"/>
        <w:spacing w:beforeLines="50" w:before="156" w:afterLines="50" w:after="156"/>
        <w:jc w:val="center"/>
        <w:rPr>
          <w:rFonts w:ascii="方正小标宋_GBK" w:eastAsia="方正小标宋_GBK" w:hAnsi="宋体"/>
          <w:sz w:val="28"/>
          <w:szCs w:val="32"/>
        </w:rPr>
      </w:pPr>
      <w:r w:rsidRPr="00530A91">
        <w:rPr>
          <w:rFonts w:ascii="方正小标宋_GBK" w:eastAsia="方正小标宋_GBK" w:hAnsi="宋体" w:hint="eastAsia"/>
          <w:sz w:val="28"/>
          <w:szCs w:val="32"/>
        </w:rPr>
        <w:t>巢湖学院201</w:t>
      </w:r>
      <w:r>
        <w:rPr>
          <w:rFonts w:ascii="方正小标宋_GBK" w:eastAsia="方正小标宋_GBK" w:hAnsi="宋体" w:hint="eastAsia"/>
          <w:sz w:val="28"/>
          <w:szCs w:val="32"/>
        </w:rPr>
        <w:t>9-2020</w:t>
      </w:r>
      <w:r w:rsidRPr="00530A91">
        <w:rPr>
          <w:rFonts w:ascii="方正小标宋_GBK" w:eastAsia="方正小标宋_GBK" w:hAnsi="宋体" w:hint="eastAsia"/>
          <w:sz w:val="28"/>
          <w:szCs w:val="32"/>
        </w:rPr>
        <w:t>学年本科教学质量报告撰写任务</w:t>
      </w:r>
      <w:r>
        <w:rPr>
          <w:rFonts w:ascii="方正小标宋_GBK" w:eastAsia="方正小标宋_GBK" w:hAnsi="宋体" w:hint="eastAsia"/>
          <w:sz w:val="28"/>
          <w:szCs w:val="32"/>
        </w:rPr>
        <w:t>分解表</w:t>
      </w:r>
    </w:p>
    <w:tbl>
      <w:tblPr>
        <w:tblW w:w="1571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4"/>
        <w:gridCol w:w="1801"/>
        <w:gridCol w:w="1134"/>
        <w:gridCol w:w="2168"/>
        <w:gridCol w:w="1843"/>
        <w:gridCol w:w="2577"/>
        <w:gridCol w:w="2562"/>
        <w:gridCol w:w="1265"/>
        <w:gridCol w:w="1637"/>
      </w:tblGrid>
      <w:tr w:rsidR="006168DD" w:rsidRPr="00946E5D" w14:paraId="78F2DE54" w14:textId="77777777" w:rsidTr="000313F4">
        <w:trPr>
          <w:trHeight w:val="454"/>
          <w:tblHeader/>
          <w:jc w:val="center"/>
        </w:trPr>
        <w:tc>
          <w:tcPr>
            <w:tcW w:w="72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14CC550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项目</w:t>
            </w: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93A6150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主要内容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FB3E5F9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责任</w:t>
            </w:r>
          </w:p>
          <w:p w14:paraId="538A45DE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单位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7AA72944" w14:textId="77777777" w:rsidR="006168DD" w:rsidRPr="00946E5D" w:rsidRDefault="006168DD" w:rsidP="00E94E51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基本情况描述</w:t>
            </w: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79E70AD0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支撑</w:t>
            </w:r>
          </w:p>
          <w:p w14:paraId="2F96CA2B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数据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46D6B028" w14:textId="77777777" w:rsidR="006168DD" w:rsidRPr="00946E5D" w:rsidRDefault="003776C8" w:rsidP="00B0370C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本科</w:t>
            </w:r>
            <w:r w:rsidRPr="00946E5D">
              <w:rPr>
                <w:rFonts w:ascii="仿宋" w:eastAsia="仿宋" w:hAnsi="仿宋" w:cs="宋体"/>
                <w:b/>
                <w:bCs/>
                <w:kern w:val="0"/>
                <w:szCs w:val="21"/>
              </w:rPr>
              <w:t>教学工作及其</w:t>
            </w:r>
            <w:r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成效</w:t>
            </w:r>
          </w:p>
          <w:p w14:paraId="3530D4E2" w14:textId="77777777" w:rsidR="006168DD" w:rsidRPr="00946E5D" w:rsidRDefault="006168DD" w:rsidP="00E94E51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（</w:t>
            </w:r>
            <w:r w:rsidR="00192DD2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执行落实上位文件情况、</w:t>
            </w:r>
            <w:r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制度、措施、做法</w:t>
            </w:r>
            <w:r w:rsidR="003776C8"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、</w:t>
            </w:r>
            <w:r w:rsidR="003776C8" w:rsidRPr="00946E5D">
              <w:rPr>
                <w:rFonts w:ascii="仿宋" w:eastAsia="仿宋" w:hAnsi="仿宋" w:cs="宋体"/>
                <w:b/>
                <w:bCs/>
                <w:kern w:val="0"/>
                <w:szCs w:val="21"/>
              </w:rPr>
              <w:t>成效</w:t>
            </w:r>
            <w:r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）</w:t>
            </w: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2D63C096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特色</w:t>
            </w:r>
            <w:r w:rsidR="00A30FE2"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发展</w:t>
            </w:r>
          </w:p>
          <w:p w14:paraId="66E01634" w14:textId="77777777" w:rsidR="006168DD" w:rsidRPr="00946E5D" w:rsidRDefault="006168DD" w:rsidP="003776C8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（</w:t>
            </w:r>
            <w:r w:rsidR="00F938BD"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包括</w:t>
            </w:r>
            <w:r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抗击新冠疫情期间</w:t>
            </w:r>
            <w:r w:rsidR="003776C8"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本科</w:t>
            </w:r>
            <w:r w:rsidR="003776C8" w:rsidRPr="00946E5D">
              <w:rPr>
                <w:rFonts w:ascii="仿宋" w:eastAsia="仿宋" w:hAnsi="仿宋" w:cs="宋体"/>
                <w:b/>
                <w:bCs/>
                <w:kern w:val="0"/>
                <w:szCs w:val="21"/>
              </w:rPr>
              <w:t>教学改革与创新</w:t>
            </w:r>
            <w:r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）</w:t>
            </w: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3DC0AF51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存在的问题及</w:t>
            </w:r>
            <w:r w:rsidR="00A30FE2"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其</w:t>
            </w:r>
            <w:r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原因</w:t>
            </w: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24129BE1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b/>
                <w:bCs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b/>
                <w:bCs/>
                <w:kern w:val="0"/>
                <w:szCs w:val="21"/>
              </w:rPr>
              <w:t>下一步工作思路与措施</w:t>
            </w:r>
          </w:p>
        </w:tc>
      </w:tr>
      <w:tr w:rsidR="006168DD" w:rsidRPr="00946E5D" w14:paraId="160B1DBB" w14:textId="77777777" w:rsidTr="000313F4">
        <w:trPr>
          <w:trHeight w:val="933"/>
          <w:jc w:val="center"/>
        </w:trPr>
        <w:tc>
          <w:tcPr>
            <w:tcW w:w="724" w:type="dxa"/>
            <w:vMerge w:val="restart"/>
            <w:tcMar>
              <w:left w:w="57" w:type="dxa"/>
              <w:right w:w="57" w:type="dxa"/>
            </w:tcMar>
            <w:vAlign w:val="center"/>
            <w:hideMark/>
          </w:tcPr>
          <w:p w14:paraId="18482352" w14:textId="77777777" w:rsidR="006168DD" w:rsidRPr="00946E5D" w:rsidRDefault="006168DD" w:rsidP="00B0370C">
            <w:pPr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1.本科教育基本情况</w:t>
            </w: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227FBC5C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1.1本科人才培养目标及服务面向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1969D869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0C9FF676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6FBEB6D3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0278B21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6B5401ED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10DAD37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35EE67A6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53943A67" w14:textId="77777777" w:rsidTr="000313F4">
        <w:trPr>
          <w:trHeight w:val="973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43803AEB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296114C0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1.2专业设置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0C65D941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3A4C3B60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198EA486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专业总数、专业结构与布局、专业变动情况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104A699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11C0C50F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2B547AB6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62F45CAD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79C6B4CF" w14:textId="77777777" w:rsidTr="000313F4">
        <w:trPr>
          <w:trHeight w:val="845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78916E4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7E40E3CC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1.3学生规模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1A6FFDED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556D2777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578FED2D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学生总数、本科生学生数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478AB53C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2F578921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4C3471A8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12F91C7D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0B4C9712" w14:textId="77777777" w:rsidTr="000313F4">
        <w:trPr>
          <w:trHeight w:val="827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57135B64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1CA5DE47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1.4生源质量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224D0031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7F0D2CB1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37787AC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生源数据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240B4DDC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60B6A66B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5A1B4B3C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64221A01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6440DD63" w14:textId="77777777" w:rsidTr="000313F4">
        <w:trPr>
          <w:trHeight w:val="851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144C46F0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4D4A1DE8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1.5留学生教育情况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2F6A3A61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国继学院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194E60B3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6EE0751D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留学生数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33F9BB51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0E93EDEB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5C1AFB87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12305BDD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0559EE8B" w14:textId="77777777" w:rsidTr="000313F4">
        <w:trPr>
          <w:trHeight w:val="833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277A1055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10D15FE7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1.6本科生境内外交流情况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4B58DE49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国继学院、</w:t>
            </w:r>
            <w:r w:rsidRPr="00946E5D">
              <w:rPr>
                <w:rFonts w:ascii="仿宋" w:eastAsia="仿宋" w:hAnsi="仿宋" w:cs="宋体"/>
                <w:kern w:val="0"/>
                <w:szCs w:val="21"/>
              </w:rPr>
              <w:t>教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2B54674B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600B7ABE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境内外交流学生数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3370A457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035D64DE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30F3422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7F3DEA7E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0BA0203F" w14:textId="77777777" w:rsidTr="000313F4">
        <w:trPr>
          <w:trHeight w:val="995"/>
          <w:jc w:val="center"/>
        </w:trPr>
        <w:tc>
          <w:tcPr>
            <w:tcW w:w="724" w:type="dxa"/>
            <w:vMerge w:val="restart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66210D41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2.师资与教学条件</w:t>
            </w: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1D0670C0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2.1师资队伍数量与机构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1B202C13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人事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3C47A2D4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233E7543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数量与结构（全校）、生师比（全校）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2E254171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664C451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1702A626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5BACB4C7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1A965D68" w14:textId="77777777" w:rsidTr="000313F4">
        <w:trPr>
          <w:trHeight w:val="724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1901BE3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72EB400F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2.2教师培训与发展情况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460577DC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人事处、</w:t>
            </w:r>
          </w:p>
          <w:p w14:paraId="5AD408DD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1364ED3D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21EE06AB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师培训与发展相关数据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438288DD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01C96FB7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27CF6266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59FEAF4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0FCB3C98" w14:textId="77777777" w:rsidTr="000313F4">
        <w:trPr>
          <w:trHeight w:val="454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158A1DE0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6EA8CB9A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2.3本科主讲教师情况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5C97B9BF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43BDB651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60082AC6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授承担本科课程数据、本科生主讲教师数据、青年教师导师</w:t>
            </w:r>
            <w:proofErr w:type="gramStart"/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制数据</w:t>
            </w:r>
            <w:proofErr w:type="gramEnd"/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345DD69B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0EFEC8A3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5F63BDE6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1079129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67F20C33" w14:textId="77777777" w:rsidTr="000313F4">
        <w:trPr>
          <w:trHeight w:val="2407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02E051DD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72B13910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2.4教学经费投入情况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13E71A59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财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23EA725E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7432562A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学日常运行支出、本科专项教学经费（自然</w:t>
            </w:r>
            <w:proofErr w:type="gramStart"/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年用于</w:t>
            </w:r>
            <w:proofErr w:type="gramEnd"/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学改革和建设的专项经费）、本科实验经费、本科实习经费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4A20772D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5A88E52B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50CC8B1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5200135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5CCEC700" w14:textId="77777777" w:rsidTr="000313F4">
        <w:trPr>
          <w:trHeight w:val="839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4BCAF17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439D71FD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2.5教学用房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0A2ACD02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后勤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27076DE4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630F8517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占地面积、教学行政用房数据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6571A536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53DBEAFF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36D3256F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5D4FE345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67558F97" w14:textId="77777777" w:rsidTr="000313F4">
        <w:trPr>
          <w:trHeight w:val="2111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03B52B4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584A52A7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2.6教学科研实验室和仪器设备及其利用情况</w:t>
            </w:r>
            <w:r w:rsidR="00946E5D" w:rsidRPr="00946E5D">
              <w:rPr>
                <w:rFonts w:ascii="仿宋" w:eastAsia="仿宋" w:hAnsi="仿宋" w:cs="宋体" w:hint="eastAsia"/>
                <w:kern w:val="0"/>
                <w:szCs w:val="21"/>
              </w:rPr>
              <w:t>：</w:t>
            </w:r>
          </w:p>
          <w:p w14:paraId="3651C748" w14:textId="77777777" w:rsidR="006168DD" w:rsidRPr="00946E5D" w:rsidRDefault="00946E5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1）</w:t>
            </w:r>
            <w:r w:rsidR="006168DD" w:rsidRPr="00946E5D">
              <w:rPr>
                <w:rFonts w:ascii="仿宋" w:eastAsia="仿宋" w:hAnsi="仿宋" w:cs="宋体" w:hint="eastAsia"/>
                <w:kern w:val="0"/>
                <w:szCs w:val="21"/>
              </w:rPr>
              <w:t>强化统筹管理，充分发挥教学设备与资源的使用效能</w:t>
            </w:r>
          </w:p>
          <w:p w14:paraId="7A56DD3C" w14:textId="77777777" w:rsidR="00946E5D" w:rsidRPr="00946E5D" w:rsidRDefault="00946E5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……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71723CF5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国资处、</w:t>
            </w:r>
          </w:p>
          <w:p w14:paraId="46996E14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/>
                <w:kern w:val="0"/>
                <w:szCs w:val="21"/>
              </w:rPr>
              <w:t>教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0720BE7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0E37ED3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学科研仪器设备值、当年新增教学科研仪器设备值、实验室与实验仪器设备数据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1293445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36B1D21D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5ED67CD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657F7FC5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340471DC" w14:textId="77777777" w:rsidTr="000313F4">
        <w:trPr>
          <w:trHeight w:val="1971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58728AB1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3D3F854A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2.7信息资源及其应用情况</w:t>
            </w:r>
            <w:r w:rsidR="00646E45" w:rsidRPr="00946E5D">
              <w:rPr>
                <w:rFonts w:ascii="仿宋" w:eastAsia="仿宋" w:hAnsi="仿宋" w:cs="宋体" w:hint="eastAsia"/>
                <w:kern w:val="0"/>
                <w:szCs w:val="21"/>
              </w:rPr>
              <w:t>：</w:t>
            </w:r>
          </w:p>
          <w:p w14:paraId="48E92B51" w14:textId="77777777" w:rsidR="006168DD" w:rsidRPr="00946E5D" w:rsidRDefault="00946E5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1）</w:t>
            </w:r>
            <w:r w:rsidR="006168DD" w:rsidRPr="00946E5D">
              <w:rPr>
                <w:rFonts w:ascii="仿宋" w:eastAsia="仿宋" w:hAnsi="仿宋" w:cs="宋体" w:hint="eastAsia"/>
                <w:kern w:val="0"/>
                <w:szCs w:val="21"/>
              </w:rPr>
              <w:t>重视信息化发展，促进信息技术与教育教学深度融合</w:t>
            </w:r>
          </w:p>
          <w:p w14:paraId="342FAE8C" w14:textId="77777777" w:rsidR="00946E5D" w:rsidRPr="00946E5D" w:rsidRDefault="00946E5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……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24480ED2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信息化处、图书馆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7B6D5F95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2DF8DA68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信息技术基本数据、纸质图书、电子图书与电子期刊数据及其利用率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3EDF8440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1FE1552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228BB093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6401CC38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5C50C334" w14:textId="77777777" w:rsidTr="000313F4">
        <w:trPr>
          <w:trHeight w:val="454"/>
          <w:jc w:val="center"/>
        </w:trPr>
        <w:tc>
          <w:tcPr>
            <w:tcW w:w="724" w:type="dxa"/>
            <w:vMerge w:val="restart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2990E5E1" w14:textId="77777777" w:rsidR="006168DD" w:rsidRPr="00946E5D" w:rsidRDefault="006168DD" w:rsidP="00B0370C">
            <w:pPr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lastRenderedPageBreak/>
              <w:t>3.教学建设与改革</w:t>
            </w: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36CFC43A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3.1《习近平总书记教育重要论述讲义》使用情况，开设“习近平总书记关于教育的重要论述研究”必修课情况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5BA7B697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4C14B0AC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50CA8CF3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058E37A6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3BF987F6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6EE1CC18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675FABDA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13D1601F" w14:textId="77777777" w:rsidTr="000313F4">
        <w:trPr>
          <w:trHeight w:val="454"/>
          <w:jc w:val="center"/>
        </w:trPr>
        <w:tc>
          <w:tcPr>
            <w:tcW w:w="724" w:type="dxa"/>
            <w:vMerge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215D8925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1C630F75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3.2专业建设（含师范类、工科类专业）</w:t>
            </w:r>
          </w:p>
          <w:p w14:paraId="1F54CC21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：</w:t>
            </w:r>
          </w:p>
          <w:p w14:paraId="1327D28D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1）立足区域经济发展需求，优化专业布局结构</w:t>
            </w:r>
          </w:p>
          <w:p w14:paraId="79C5266A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2</w:t>
            </w:r>
            <w:r w:rsidR="00A30FE2" w:rsidRPr="00946E5D">
              <w:rPr>
                <w:rFonts w:ascii="仿宋" w:eastAsia="仿宋" w:hAnsi="仿宋" w:cs="宋体" w:hint="eastAsia"/>
                <w:kern w:val="0"/>
                <w:szCs w:val="21"/>
              </w:rPr>
              <w:t>）</w:t>
            </w: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专业认证工作</w:t>
            </w:r>
          </w:p>
          <w:p w14:paraId="1B5F9D6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3</w:t>
            </w:r>
            <w:r w:rsidR="00A30FE2" w:rsidRPr="00946E5D">
              <w:rPr>
                <w:rFonts w:ascii="仿宋" w:eastAsia="仿宋" w:hAnsi="仿宋" w:cs="宋体" w:hint="eastAsia"/>
                <w:kern w:val="0"/>
                <w:szCs w:val="21"/>
              </w:rPr>
              <w:t>）</w:t>
            </w: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一流专业建设</w:t>
            </w:r>
          </w:p>
          <w:p w14:paraId="3E25693B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4</w:t>
            </w:r>
            <w:r w:rsidR="00A30FE2" w:rsidRPr="00946E5D">
              <w:rPr>
                <w:rFonts w:ascii="仿宋" w:eastAsia="仿宋" w:hAnsi="仿宋" w:cs="宋体" w:hint="eastAsia"/>
                <w:kern w:val="0"/>
                <w:szCs w:val="21"/>
              </w:rPr>
              <w:t>）</w:t>
            </w: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双基达标建设</w:t>
            </w:r>
          </w:p>
          <w:p w14:paraId="3C42D1DA" w14:textId="77777777" w:rsidR="00A30FE2" w:rsidRPr="00946E5D" w:rsidRDefault="00A30FE2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5）……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6A7974BB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5080104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5BFD9F01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优势特色专业布局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2BC9C514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769A5054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19088BF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77EE80D5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0621B873" w14:textId="77777777" w:rsidTr="000313F4">
        <w:trPr>
          <w:trHeight w:val="454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626138BC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46CA7C55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3.</w:t>
            </w:r>
            <w:r w:rsidR="002402D7" w:rsidRPr="00946E5D">
              <w:rPr>
                <w:rFonts w:ascii="仿宋" w:eastAsia="仿宋" w:hAnsi="仿宋" w:cs="宋体" w:hint="eastAsia"/>
                <w:kern w:val="0"/>
                <w:szCs w:val="21"/>
              </w:rPr>
              <w:t>3</w:t>
            </w: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课程建设</w:t>
            </w:r>
          </w:p>
          <w:p w14:paraId="6110A244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1）落实OBE教学理念，深化课程体系改革</w:t>
            </w:r>
          </w:p>
          <w:p w14:paraId="562DFF4A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2）依托质量工程项目，推进线上线下课程资源建设</w:t>
            </w:r>
          </w:p>
          <w:p w14:paraId="3DA7AC00" w14:textId="77777777" w:rsidR="006168DD" w:rsidRPr="00946E5D" w:rsidRDefault="006168DD" w:rsidP="00646E45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3</w:t>
            </w:r>
            <w:r w:rsidR="00646E45" w:rsidRPr="00946E5D">
              <w:rPr>
                <w:rFonts w:ascii="仿宋" w:eastAsia="仿宋" w:hAnsi="仿宋" w:cs="宋体" w:hint="eastAsia"/>
                <w:kern w:val="0"/>
                <w:szCs w:val="21"/>
              </w:rPr>
              <w:t>）</w:t>
            </w: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一流课程建设</w:t>
            </w:r>
          </w:p>
          <w:p w14:paraId="647E47FA" w14:textId="77777777" w:rsidR="00646E45" w:rsidRPr="00946E5D" w:rsidRDefault="00646E45" w:rsidP="00646E45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4）……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5B9C22B4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0FEC27EA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71C3EB49" w14:textId="77777777" w:rsidR="006168DD" w:rsidRPr="00946E5D" w:rsidRDefault="00CA1CAC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>
              <w:rPr>
                <w:rFonts w:ascii="仿宋" w:eastAsia="仿宋" w:hAnsi="仿宋" w:cs="宋体" w:hint="eastAsia"/>
                <w:kern w:val="0"/>
                <w:szCs w:val="21"/>
              </w:rPr>
              <w:t>全校开设课程门数、选修课程开设情况数据、课堂教学规模、</w:t>
            </w:r>
            <w:r w:rsidR="006168DD" w:rsidRPr="00946E5D">
              <w:rPr>
                <w:rFonts w:ascii="仿宋" w:eastAsia="仿宋" w:hAnsi="仿宋" w:cs="宋体" w:hint="eastAsia"/>
                <w:kern w:val="0"/>
                <w:szCs w:val="21"/>
              </w:rPr>
              <w:t>质量工程中涉及课程建设数据、一流课程建设数据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042640F7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4A96F781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1CA1FD6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0D836E0E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1E42354E" w14:textId="77777777" w:rsidTr="000313F4">
        <w:trPr>
          <w:trHeight w:val="454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56ADD171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6548C8B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3.4教材建设</w:t>
            </w:r>
          </w:p>
          <w:p w14:paraId="34483D0A" w14:textId="77777777" w:rsidR="00C47FC2" w:rsidRPr="00946E5D" w:rsidRDefault="00C47FC2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1）教材</w:t>
            </w:r>
            <w:r w:rsidRPr="00946E5D">
              <w:rPr>
                <w:rFonts w:ascii="仿宋" w:eastAsia="仿宋" w:hAnsi="仿宋" w:cs="宋体"/>
                <w:kern w:val="0"/>
                <w:szCs w:val="21"/>
              </w:rPr>
              <w:t>管理</w:t>
            </w: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制度</w:t>
            </w:r>
            <w:r w:rsidRPr="00946E5D">
              <w:rPr>
                <w:rFonts w:ascii="仿宋" w:eastAsia="仿宋" w:hAnsi="仿宋" w:cs="宋体"/>
                <w:kern w:val="0"/>
                <w:szCs w:val="21"/>
              </w:rPr>
              <w:t>完善与</w:t>
            </w: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材</w:t>
            </w:r>
            <w:r w:rsidRPr="00946E5D">
              <w:rPr>
                <w:rFonts w:ascii="仿宋" w:eastAsia="仿宋" w:hAnsi="仿宋" w:cs="宋体"/>
                <w:kern w:val="0"/>
                <w:szCs w:val="21"/>
              </w:rPr>
              <w:t>使用改革</w:t>
            </w:r>
          </w:p>
          <w:p w14:paraId="525A8372" w14:textId="77777777" w:rsidR="00C47FC2" w:rsidRPr="00946E5D" w:rsidRDefault="00C47FC2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lastRenderedPageBreak/>
              <w:t>（2）马工程</w:t>
            </w:r>
            <w:r w:rsidRPr="00946E5D">
              <w:rPr>
                <w:rFonts w:ascii="仿宋" w:eastAsia="仿宋" w:hAnsi="仿宋" w:cs="宋体"/>
                <w:kern w:val="0"/>
                <w:szCs w:val="21"/>
              </w:rPr>
              <w:t>教材使用</w:t>
            </w: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情况</w:t>
            </w:r>
          </w:p>
          <w:p w14:paraId="75718BF2" w14:textId="77777777" w:rsidR="00C47FC2" w:rsidRPr="00946E5D" w:rsidRDefault="00C47FC2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</w:t>
            </w:r>
            <w:r w:rsidRPr="00946E5D">
              <w:rPr>
                <w:rFonts w:ascii="仿宋" w:eastAsia="仿宋" w:hAnsi="仿宋" w:cs="宋体"/>
                <w:kern w:val="0"/>
                <w:szCs w:val="21"/>
              </w:rPr>
              <w:t>3</w:t>
            </w: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）规划</w:t>
            </w:r>
            <w:r w:rsidRPr="00946E5D">
              <w:rPr>
                <w:rFonts w:ascii="仿宋" w:eastAsia="仿宋" w:hAnsi="仿宋" w:cs="宋体"/>
                <w:kern w:val="0"/>
                <w:szCs w:val="21"/>
              </w:rPr>
              <w:t>教材选用</w:t>
            </w:r>
          </w:p>
          <w:p w14:paraId="2012B375" w14:textId="77777777" w:rsidR="00C47FC2" w:rsidRPr="00946E5D" w:rsidRDefault="00C47FC2" w:rsidP="00C47FC2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</w:t>
            </w:r>
            <w:r w:rsidRPr="00946E5D">
              <w:rPr>
                <w:rFonts w:ascii="仿宋" w:eastAsia="仿宋" w:hAnsi="仿宋" w:cs="宋体"/>
                <w:kern w:val="0"/>
                <w:szCs w:val="21"/>
              </w:rPr>
              <w:t>4</w:t>
            </w: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）校本</w:t>
            </w:r>
            <w:r w:rsidRPr="00946E5D">
              <w:rPr>
                <w:rFonts w:ascii="仿宋" w:eastAsia="仿宋" w:hAnsi="仿宋" w:cs="宋体"/>
                <w:kern w:val="0"/>
                <w:szCs w:val="21"/>
              </w:rPr>
              <w:t>教材建设</w:t>
            </w:r>
          </w:p>
          <w:p w14:paraId="087B62C1" w14:textId="77777777" w:rsidR="00C47FC2" w:rsidRPr="00946E5D" w:rsidRDefault="00C47FC2" w:rsidP="00C47FC2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5）……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00883207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lastRenderedPageBreak/>
              <w:t>教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03F3D498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3C2F787A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校本教材数据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042DBA9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695B29E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6962C1CE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0CB1DB9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2EC589EB" w14:textId="77777777" w:rsidTr="000313F4">
        <w:trPr>
          <w:trHeight w:val="454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6D03B811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42B94FFF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3.5教学改革</w:t>
            </w:r>
          </w:p>
          <w:p w14:paraId="5A3ED22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1）贯彻落实全国教育大会精神，明确教学改革思路</w:t>
            </w:r>
          </w:p>
          <w:p w14:paraId="371157A5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2）加强线上教学组织管理，提升线上教学质量</w:t>
            </w:r>
          </w:p>
          <w:p w14:paraId="2F5C2C3C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3</w:t>
            </w:r>
            <w:r w:rsidR="00646E45" w:rsidRPr="00946E5D">
              <w:rPr>
                <w:rFonts w:ascii="仿宋" w:eastAsia="仿宋" w:hAnsi="仿宋" w:cs="宋体" w:hint="eastAsia"/>
                <w:kern w:val="0"/>
                <w:szCs w:val="21"/>
              </w:rPr>
              <w:t>）推进课程教学改革，</w:t>
            </w:r>
            <w:proofErr w:type="gramStart"/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探索线</w:t>
            </w:r>
            <w:proofErr w:type="gramEnd"/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上线下混合式教学模式</w:t>
            </w:r>
          </w:p>
          <w:p w14:paraId="7E19C4B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4）贯彻“产出导向”教学理念，推进课堂教学模式改革</w:t>
            </w:r>
          </w:p>
          <w:p w14:paraId="3D9CDF9F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5）推进体育、艺术俱乐部制改革，提升学生综合素质</w:t>
            </w:r>
          </w:p>
          <w:p w14:paraId="463BBEB0" w14:textId="77777777" w:rsidR="00646E45" w:rsidRPr="00946E5D" w:rsidRDefault="00646E45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6）……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7D0F3D4D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4CAFAB3B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0A48E4CE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学改革经费、成效等数据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297E7BAB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745B17E0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65AFD486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2579051A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6C4132F4" w14:textId="77777777" w:rsidTr="000313F4">
        <w:trPr>
          <w:trHeight w:val="454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6B48BD2F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608E927B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3.</w:t>
            </w:r>
            <w:r w:rsidR="002402D7" w:rsidRPr="00946E5D">
              <w:rPr>
                <w:rFonts w:ascii="仿宋" w:eastAsia="仿宋" w:hAnsi="仿宋" w:cs="宋体" w:hint="eastAsia"/>
                <w:kern w:val="0"/>
                <w:szCs w:val="21"/>
              </w:rPr>
              <w:t>6</w:t>
            </w: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实践教学、毕业设计（论文）</w:t>
            </w:r>
            <w:r w:rsidR="00646E45" w:rsidRPr="00946E5D">
              <w:rPr>
                <w:rFonts w:ascii="仿宋" w:eastAsia="仿宋" w:hAnsi="仿宋" w:cs="宋体" w:hint="eastAsia"/>
                <w:kern w:val="0"/>
                <w:szCs w:val="21"/>
              </w:rPr>
              <w:t>：</w:t>
            </w:r>
          </w:p>
          <w:p w14:paraId="589673CA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1）注重实践教学，开足实验课程</w:t>
            </w:r>
          </w:p>
          <w:p w14:paraId="1EE4F6EF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2）规范基地建设，加强实习管理</w:t>
            </w:r>
          </w:p>
          <w:p w14:paraId="50E1ED8A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3）深化毕业论文（设计）改革，提</w:t>
            </w: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lastRenderedPageBreak/>
              <w:t>高毕业论文（设计）质量</w:t>
            </w:r>
          </w:p>
          <w:p w14:paraId="0662A240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（4）强化社会实践，打造</w:t>
            </w:r>
            <w:r w:rsidRPr="00946E5D">
              <w:rPr>
                <w:rFonts w:ascii="仿宋" w:eastAsia="仿宋" w:hAnsi="仿宋" w:cs="宋体"/>
                <w:kern w:val="0"/>
                <w:szCs w:val="21"/>
              </w:rPr>
              <w:t>“</w:t>
            </w: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三下乡</w:t>
            </w:r>
            <w:r w:rsidRPr="00946E5D">
              <w:rPr>
                <w:rFonts w:ascii="仿宋" w:eastAsia="仿宋" w:hAnsi="仿宋" w:cs="宋体"/>
                <w:kern w:val="0"/>
                <w:szCs w:val="21"/>
              </w:rPr>
              <w:t>”</w:t>
            </w: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品牌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10F71FEF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lastRenderedPageBreak/>
              <w:t>教务处、团委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7390CD84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15293BEA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实践教学、实验课程、毕业论文、社会实践等相关数据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69EC3654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25ED28CE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16433D15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2C8B04BB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7BA9505B" w14:textId="77777777" w:rsidTr="000313F4">
        <w:trPr>
          <w:trHeight w:val="454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1C4C9D40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42395539" w14:textId="77777777" w:rsidR="006168DD" w:rsidRPr="00946E5D" w:rsidRDefault="006168DD" w:rsidP="002402D7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3.</w:t>
            </w:r>
            <w:r w:rsidR="002402D7" w:rsidRPr="00946E5D">
              <w:rPr>
                <w:rFonts w:ascii="仿宋" w:eastAsia="仿宋" w:hAnsi="仿宋" w:cs="宋体" w:hint="eastAsia"/>
                <w:kern w:val="0"/>
                <w:szCs w:val="21"/>
              </w:rPr>
              <w:t>7</w:t>
            </w: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学生创新创业教育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2C8755A8" w14:textId="77777777" w:rsidR="006168DD" w:rsidRPr="00946E5D" w:rsidRDefault="006168DD" w:rsidP="00B0370C">
            <w:pPr>
              <w:widowControl/>
              <w:adjustRightInd w:val="0"/>
              <w:snapToGrid w:val="0"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务处、学生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5EEDE1B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66F9724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创新创业课程、师资、项目、基地和成果等数据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0AA252EF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10544A55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0CB45881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7DB3F41F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4823107C" w14:textId="77777777" w:rsidTr="000313F4">
        <w:trPr>
          <w:trHeight w:val="1557"/>
          <w:jc w:val="center"/>
        </w:trPr>
        <w:tc>
          <w:tcPr>
            <w:tcW w:w="724" w:type="dxa"/>
            <w:vMerge w:val="restart"/>
            <w:tcMar>
              <w:left w:w="57" w:type="dxa"/>
              <w:right w:w="57" w:type="dxa"/>
            </w:tcMar>
            <w:vAlign w:val="center"/>
            <w:hideMark/>
          </w:tcPr>
          <w:p w14:paraId="297CA015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4.专业培养能力</w:t>
            </w: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2D160432" w14:textId="77777777" w:rsidR="006168DD" w:rsidRPr="00946E5D" w:rsidRDefault="006168DD" w:rsidP="00B0370C">
            <w:pPr>
              <w:widowControl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4.1人才培养目标定位与社会人才需求适应性、培养方案特点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40ABBF57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17D849E5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5F978F23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545B0D5A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441C1527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046462BF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1A2CEA3E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12CB8074" w14:textId="77777777" w:rsidTr="000313F4">
        <w:trPr>
          <w:trHeight w:val="1692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043C353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14D28CD3" w14:textId="77777777" w:rsidR="006168DD" w:rsidRPr="00946E5D" w:rsidRDefault="006168DD" w:rsidP="00B0370C">
            <w:pPr>
              <w:widowControl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4.2专任教师数量和结构、生师比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6C712835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人事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4C2063E0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11A47480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专任教师数量和结构、专业生师比、人才引进和培育等相关数据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6D160A18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018E326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472F903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06BCC483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6FA35873" w14:textId="77777777" w:rsidTr="000313F4">
        <w:trPr>
          <w:trHeight w:val="837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240B91B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6AE226CB" w14:textId="77777777" w:rsidR="006168DD" w:rsidRPr="00946E5D" w:rsidRDefault="006168DD" w:rsidP="00B0370C">
            <w:pPr>
              <w:widowControl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4.3教学经费投入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00F7299E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财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25044D38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31132760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专业教学经费投入数据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46DA5E8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426988FF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65B96AE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15476967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3EE925D3" w14:textId="77777777" w:rsidTr="000313F4">
        <w:trPr>
          <w:trHeight w:val="1260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68853148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58C07A96" w14:textId="77777777" w:rsidR="006168DD" w:rsidRPr="00946E5D" w:rsidRDefault="006168DD" w:rsidP="00B0370C">
            <w:pPr>
              <w:widowControl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4.4教学资</w:t>
            </w:r>
            <w:r w:rsidRPr="00946E5D">
              <w:rPr>
                <w:rFonts w:ascii="仿宋" w:eastAsia="仿宋" w:hAnsi="仿宋" w:cs="宋体"/>
                <w:kern w:val="0"/>
                <w:szCs w:val="21"/>
              </w:rPr>
              <w:t>源</w:t>
            </w: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、</w:t>
            </w:r>
            <w:r w:rsidRPr="00946E5D">
              <w:rPr>
                <w:rFonts w:ascii="仿宋" w:eastAsia="仿宋" w:hAnsi="仿宋" w:cs="宋体"/>
                <w:kern w:val="0"/>
                <w:szCs w:val="21"/>
              </w:rPr>
              <w:t>实践教学及实习实训基地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6B2BA7C1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04CF7A1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268BC29D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实习实训基地数量及新增情况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5AB5B6FB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0839B2FF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2894A51F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698F70D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4C886C2C" w14:textId="77777777" w:rsidTr="000313F4">
        <w:trPr>
          <w:trHeight w:val="1123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115CE633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33F7DE23" w14:textId="77777777" w:rsidR="006168DD" w:rsidRPr="00946E5D" w:rsidRDefault="006168DD" w:rsidP="00B0370C">
            <w:pPr>
              <w:widowControl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4.5立德树人落实机制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4711B39D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0D247225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4A3B9C54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6BE926C4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6A812EC0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78EB7E3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7D554D6E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10D2B4B2" w14:textId="77777777" w:rsidTr="000313F4">
        <w:trPr>
          <w:trHeight w:val="1834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28AAAD87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36CFC9D8" w14:textId="77777777" w:rsidR="006168DD" w:rsidRPr="00946E5D" w:rsidRDefault="006168DD" w:rsidP="00B0370C">
            <w:pPr>
              <w:widowControl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4.6专业课</w:t>
            </w:r>
            <w:r w:rsidRPr="00946E5D">
              <w:rPr>
                <w:rFonts w:ascii="仿宋" w:eastAsia="仿宋" w:hAnsi="仿宋" w:cs="宋体"/>
                <w:kern w:val="0"/>
                <w:szCs w:val="21"/>
              </w:rPr>
              <w:t>程体系建设、教授授课、实践教学、创新创业教育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5C7F26FA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150737EA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50F8BF7C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71D6C9B7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5805713B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63D5D918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1DF666CE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02513A3F" w14:textId="77777777" w:rsidTr="000313F4">
        <w:trPr>
          <w:trHeight w:val="1265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7E6ACB8E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620FFDF2" w14:textId="77777777" w:rsidR="006168DD" w:rsidRPr="00946E5D" w:rsidRDefault="006168DD" w:rsidP="00B0370C">
            <w:pPr>
              <w:widowControl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4.7学风管理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1A8E1465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学生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57B1143F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3F629F83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学风管理相关数据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458E2A46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79F8966B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50AF82A7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78341D34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4D36DF70" w14:textId="77777777" w:rsidTr="000313F4">
        <w:trPr>
          <w:trHeight w:val="454"/>
          <w:jc w:val="center"/>
        </w:trPr>
        <w:tc>
          <w:tcPr>
            <w:tcW w:w="724" w:type="dxa"/>
            <w:vMerge w:val="restart"/>
            <w:tcMar>
              <w:left w:w="57" w:type="dxa"/>
              <w:right w:w="57" w:type="dxa"/>
            </w:tcMar>
            <w:vAlign w:val="center"/>
            <w:hideMark/>
          </w:tcPr>
          <w:p w14:paraId="01343B2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5.</w:t>
            </w:r>
            <w:r w:rsidRPr="00946E5D">
              <w:rPr>
                <w:rFonts w:ascii="仿宋" w:eastAsia="仿宋" w:hAnsi="仿宋" w:cs="宋体"/>
                <w:kern w:val="0"/>
                <w:szCs w:val="21"/>
              </w:rPr>
              <w:t>质量保障体系</w:t>
            </w: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4BCE572F" w14:textId="77777777" w:rsidR="006168DD" w:rsidRPr="00946E5D" w:rsidRDefault="006168DD" w:rsidP="00B0370C">
            <w:pPr>
              <w:widowControl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5.1学校人才培养中心地位落实情况、校领导班子研究本科教学工作情况、出台的相关政策措施等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45F374E5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办公室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27D83F3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2DFE32DE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校党委会和校长办公会经常研究有关教学工作议题数量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0BF23B3B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66D6EBF8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5E27895F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2DCDDA27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2B550619" w14:textId="77777777" w:rsidTr="000313F4">
        <w:trPr>
          <w:trHeight w:val="454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4D269A4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5CF9D11D" w14:textId="77777777" w:rsidR="006168DD" w:rsidRPr="00946E5D" w:rsidRDefault="006168DD" w:rsidP="00B0370C">
            <w:pPr>
              <w:widowControl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5.2学校质量保障工作理念、质量标准、质量文化建设情况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76D82344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发</w:t>
            </w:r>
            <w:proofErr w:type="gramStart"/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规</w:t>
            </w:r>
            <w:proofErr w:type="gramEnd"/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5CCDF0D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639C91B6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088EE2C4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6C9E1F0A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0919B86C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3AC4CF64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41869D4C" w14:textId="77777777" w:rsidTr="000313F4">
        <w:trPr>
          <w:trHeight w:val="454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77D7AD98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282B891F" w14:textId="77777777" w:rsidR="006168DD" w:rsidRPr="00946E5D" w:rsidRDefault="006168DD" w:rsidP="00B0370C">
            <w:pPr>
              <w:widowControl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5.3教学质量保障体系建设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29382921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发</w:t>
            </w:r>
            <w:proofErr w:type="gramStart"/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规</w:t>
            </w:r>
            <w:proofErr w:type="gramEnd"/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6A8E99AC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7BAA4EA5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4F98171D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18BB8117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6C5402C1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6DFA972D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4A504E79" w14:textId="77777777" w:rsidTr="000313F4">
        <w:trPr>
          <w:trHeight w:val="454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644D4180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02D6C3FD" w14:textId="77777777" w:rsidR="006168DD" w:rsidRPr="00946E5D" w:rsidRDefault="006168DD" w:rsidP="00B0370C">
            <w:pPr>
              <w:widowControl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5.4教学质量常态</w:t>
            </w: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lastRenderedPageBreak/>
              <w:t>监控机制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04297763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lastRenderedPageBreak/>
              <w:t>教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45D5C677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352BA83A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/>
                <w:kern w:val="0"/>
                <w:szCs w:val="21"/>
              </w:rPr>
              <w:t>教学质量监控相关数据</w:t>
            </w:r>
            <w:r w:rsidR="00CA1CAC">
              <w:rPr>
                <w:rFonts w:ascii="仿宋" w:eastAsia="仿宋" w:hAnsi="仿宋" w:cs="宋体" w:hint="eastAsia"/>
                <w:kern w:val="0"/>
                <w:szCs w:val="21"/>
              </w:rPr>
              <w:t>、</w:t>
            </w:r>
            <w:r w:rsidR="00CA1CAC">
              <w:rPr>
                <w:rFonts w:ascii="仿宋" w:eastAsia="仿宋" w:hAnsi="仿宋" w:cs="宋体"/>
                <w:kern w:val="0"/>
                <w:szCs w:val="21"/>
              </w:rPr>
              <w:t>规范教学行</w:t>
            </w:r>
            <w:r w:rsidR="00CA1CAC">
              <w:rPr>
                <w:rFonts w:ascii="仿宋" w:eastAsia="仿宋" w:hAnsi="仿宋" w:cs="宋体"/>
                <w:kern w:val="0"/>
                <w:szCs w:val="21"/>
              </w:rPr>
              <w:lastRenderedPageBreak/>
              <w:t>为情况相关数据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66E17DED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73A8EA86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323A196E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79EE6973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59BF12AC" w14:textId="77777777" w:rsidTr="000313F4">
        <w:trPr>
          <w:trHeight w:val="454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05DF4ECE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62DED5F4" w14:textId="77777777" w:rsidR="006168DD" w:rsidRPr="00946E5D" w:rsidRDefault="006168DD" w:rsidP="00B0370C">
            <w:pPr>
              <w:widowControl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5.5开展专业评估、专业认证等情况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19C2D66C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发</w:t>
            </w:r>
            <w:proofErr w:type="gramStart"/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规</w:t>
            </w:r>
            <w:proofErr w:type="gramEnd"/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62A8AC7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7BED837B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61DA0A9B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04D5BF25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171291F6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3E764197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1CC1AD6F" w14:textId="77777777" w:rsidTr="000313F4">
        <w:trPr>
          <w:trHeight w:val="454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123C4201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2CBCDAF5" w14:textId="77777777" w:rsidR="006168DD" w:rsidRPr="00946E5D" w:rsidRDefault="006168DD" w:rsidP="00B0370C">
            <w:pPr>
              <w:widowControl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5.6“学生中心、成果导向、持续改进”落实情况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6428C47D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0B06E74D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22E41A10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23C8AE48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64D2CB28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05C8B6EB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001E12BE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1DCEACEF" w14:textId="77777777" w:rsidTr="000313F4">
        <w:trPr>
          <w:trHeight w:val="454"/>
          <w:jc w:val="center"/>
        </w:trPr>
        <w:tc>
          <w:tcPr>
            <w:tcW w:w="724" w:type="dxa"/>
            <w:vMerge w:val="restart"/>
            <w:tcMar>
              <w:left w:w="57" w:type="dxa"/>
              <w:right w:w="57" w:type="dxa"/>
            </w:tcMar>
            <w:vAlign w:val="center"/>
            <w:hideMark/>
          </w:tcPr>
          <w:p w14:paraId="4D274DD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6．学生学习效果</w:t>
            </w: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77E158FD" w14:textId="77777777" w:rsidR="006168DD" w:rsidRPr="00946E5D" w:rsidRDefault="006168DD" w:rsidP="00B0370C">
            <w:pPr>
              <w:widowControl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6.1学生学习满意度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1B1FCABD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2DB16CA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0AA150A1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/>
                <w:kern w:val="0"/>
                <w:szCs w:val="21"/>
              </w:rPr>
              <w:t>学生学习满意度调查相关数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699EF8CB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12BB6874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3AA2E26A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15D4BFCC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223DA026" w14:textId="77777777" w:rsidTr="000313F4">
        <w:trPr>
          <w:trHeight w:val="454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1CCD0CAA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016BA64F" w14:textId="77777777" w:rsidR="006168DD" w:rsidRPr="00946E5D" w:rsidRDefault="006168DD" w:rsidP="00B0370C">
            <w:pPr>
              <w:widowControl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6.2应届本科</w:t>
            </w:r>
            <w:r w:rsidRPr="00946E5D">
              <w:rPr>
                <w:rFonts w:ascii="仿宋" w:eastAsia="仿宋" w:hAnsi="仿宋" w:cs="宋体"/>
                <w:kern w:val="0"/>
                <w:szCs w:val="21"/>
              </w:rPr>
              <w:t>生毕业情况、学位授予情况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19D7E24B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教务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0A111691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4C9B63F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/>
                <w:kern w:val="0"/>
                <w:szCs w:val="21"/>
              </w:rPr>
              <w:t>毕业生相关数据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00562401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03AFF78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10B6F219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55726FF3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2F506E31" w14:textId="77777777" w:rsidTr="000313F4">
        <w:trPr>
          <w:trHeight w:val="454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31358BF3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6E46C151" w14:textId="77777777" w:rsidR="006168DD" w:rsidRPr="00946E5D" w:rsidRDefault="006168DD" w:rsidP="00B0370C">
            <w:pPr>
              <w:widowControl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6.3</w:t>
            </w:r>
            <w:r w:rsidRPr="00946E5D">
              <w:rPr>
                <w:rFonts w:ascii="仿宋" w:eastAsia="仿宋" w:hAnsi="仿宋" w:cs="宋体"/>
                <w:kern w:val="0"/>
                <w:szCs w:val="21"/>
              </w:rPr>
              <w:t>攻读研究生情况、就业情况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2B732AAD" w14:textId="77777777" w:rsidR="006168DD" w:rsidRPr="00946E5D" w:rsidRDefault="006168DD" w:rsidP="00B0370C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学生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7C38F833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3096B610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/>
                <w:kern w:val="0"/>
                <w:szCs w:val="21"/>
              </w:rPr>
              <w:t>就业相关数据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20D34F44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6594BA2B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15B6F4FE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26E160EF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946E5D" w14:paraId="704518F7" w14:textId="77777777" w:rsidTr="000313F4">
        <w:trPr>
          <w:trHeight w:val="454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3BA01E93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08C1BFE7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6.4</w:t>
            </w:r>
            <w:r w:rsidRPr="00946E5D">
              <w:rPr>
                <w:rFonts w:ascii="仿宋" w:eastAsia="仿宋" w:hAnsi="仿宋" w:cs="宋体"/>
                <w:kern w:val="0"/>
                <w:szCs w:val="21"/>
              </w:rPr>
              <w:t>社会用人单位对毕业生评价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0BEBB3DF" w14:textId="77777777" w:rsidR="006168DD" w:rsidRPr="00946E5D" w:rsidRDefault="006168DD" w:rsidP="00B0370C">
            <w:pPr>
              <w:jc w:val="center"/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学生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6C603944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4281DBF1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/>
                <w:kern w:val="0"/>
                <w:szCs w:val="21"/>
              </w:rPr>
              <w:t>社会调查相关数据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0ADF784F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3A171450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227321F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35EA156F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168DD" w:rsidRPr="00A44C7F" w14:paraId="6E42F29F" w14:textId="77777777" w:rsidTr="000313F4">
        <w:trPr>
          <w:trHeight w:val="454"/>
          <w:jc w:val="center"/>
        </w:trPr>
        <w:tc>
          <w:tcPr>
            <w:tcW w:w="724" w:type="dxa"/>
            <w:vMerge/>
            <w:tcMar>
              <w:left w:w="57" w:type="dxa"/>
              <w:right w:w="57" w:type="dxa"/>
            </w:tcMar>
            <w:vAlign w:val="center"/>
            <w:hideMark/>
          </w:tcPr>
          <w:p w14:paraId="25DBAD2D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01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778F4B1F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6.5</w:t>
            </w:r>
            <w:r w:rsidRPr="00946E5D">
              <w:rPr>
                <w:rFonts w:ascii="仿宋" w:eastAsia="仿宋" w:hAnsi="仿宋" w:cs="宋体"/>
                <w:kern w:val="0"/>
                <w:szCs w:val="21"/>
              </w:rPr>
              <w:t>毕业生成就</w:t>
            </w:r>
          </w:p>
        </w:tc>
        <w:tc>
          <w:tcPr>
            <w:tcW w:w="1134" w:type="dxa"/>
            <w:shd w:val="clear" w:color="auto" w:fill="auto"/>
            <w:tcMar>
              <w:left w:w="57" w:type="dxa"/>
              <w:right w:w="57" w:type="dxa"/>
            </w:tcMar>
            <w:vAlign w:val="center"/>
            <w:hideMark/>
          </w:tcPr>
          <w:p w14:paraId="4F41D1CE" w14:textId="77777777" w:rsidR="006168DD" w:rsidRPr="00946E5D" w:rsidRDefault="006168DD" w:rsidP="00B0370C">
            <w:pPr>
              <w:jc w:val="center"/>
            </w:pPr>
            <w:r w:rsidRPr="00946E5D">
              <w:rPr>
                <w:rFonts w:ascii="仿宋" w:eastAsia="仿宋" w:hAnsi="仿宋" w:cs="宋体" w:hint="eastAsia"/>
                <w:kern w:val="0"/>
                <w:szCs w:val="21"/>
              </w:rPr>
              <w:t>学生处</w:t>
            </w:r>
          </w:p>
        </w:tc>
        <w:tc>
          <w:tcPr>
            <w:tcW w:w="2168" w:type="dxa"/>
            <w:tcMar>
              <w:left w:w="57" w:type="dxa"/>
              <w:right w:w="57" w:type="dxa"/>
            </w:tcMar>
            <w:vAlign w:val="center"/>
          </w:tcPr>
          <w:p w14:paraId="2B1ABB42" w14:textId="77777777" w:rsidR="006168DD" w:rsidRPr="00946E5D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center"/>
          </w:tcPr>
          <w:p w14:paraId="3B8E8A46" w14:textId="77777777" w:rsidR="006168DD" w:rsidRPr="00A44C7F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  <w:r w:rsidRPr="00946E5D">
              <w:rPr>
                <w:rFonts w:ascii="仿宋" w:eastAsia="仿宋" w:hAnsi="仿宋" w:cs="宋体"/>
                <w:kern w:val="0"/>
                <w:szCs w:val="21"/>
              </w:rPr>
              <w:t>毕业生成就相关数据</w:t>
            </w:r>
          </w:p>
        </w:tc>
        <w:tc>
          <w:tcPr>
            <w:tcW w:w="2577" w:type="dxa"/>
            <w:tcMar>
              <w:left w:w="57" w:type="dxa"/>
              <w:right w:w="57" w:type="dxa"/>
            </w:tcMar>
            <w:vAlign w:val="center"/>
          </w:tcPr>
          <w:p w14:paraId="665B7B37" w14:textId="77777777" w:rsidR="006168DD" w:rsidRPr="00A44C7F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2562" w:type="dxa"/>
            <w:tcMar>
              <w:left w:w="57" w:type="dxa"/>
              <w:right w:w="57" w:type="dxa"/>
            </w:tcMar>
            <w:vAlign w:val="center"/>
          </w:tcPr>
          <w:p w14:paraId="5E92DA60" w14:textId="77777777" w:rsidR="006168DD" w:rsidRPr="00A44C7F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265" w:type="dxa"/>
            <w:tcMar>
              <w:left w:w="57" w:type="dxa"/>
              <w:right w:w="57" w:type="dxa"/>
            </w:tcMar>
            <w:vAlign w:val="center"/>
          </w:tcPr>
          <w:p w14:paraId="42D07635" w14:textId="77777777" w:rsidR="006168DD" w:rsidRPr="00A44C7F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637" w:type="dxa"/>
            <w:tcMar>
              <w:left w:w="57" w:type="dxa"/>
              <w:right w:w="57" w:type="dxa"/>
            </w:tcMar>
            <w:vAlign w:val="center"/>
          </w:tcPr>
          <w:p w14:paraId="5253A738" w14:textId="77777777" w:rsidR="006168DD" w:rsidRPr="00A44C7F" w:rsidRDefault="006168DD" w:rsidP="00B0370C">
            <w:pPr>
              <w:widowControl/>
              <w:adjustRightInd w:val="0"/>
              <w:snapToGrid w:val="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</w:tbl>
    <w:p w14:paraId="1962B174" w14:textId="77777777" w:rsidR="00EF54FB" w:rsidRPr="008E2BEE" w:rsidRDefault="00EF54FB" w:rsidP="00C47FC2">
      <w:pPr>
        <w:pStyle w:val="a7"/>
        <w:adjustRightInd w:val="0"/>
        <w:snapToGrid w:val="0"/>
        <w:spacing w:before="0" w:line="560" w:lineRule="exact"/>
        <w:ind w:left="0" w:firstLineChars="200" w:firstLine="692"/>
        <w:jc w:val="both"/>
        <w:rPr>
          <w:spacing w:val="13"/>
          <w:lang w:eastAsia="zh-CN"/>
        </w:rPr>
      </w:pPr>
    </w:p>
    <w:sectPr w:rsidR="00EF54FB" w:rsidRPr="008E2BEE" w:rsidSect="000313F4">
      <w:footerReference w:type="even" r:id="rId6"/>
      <w:footerReference w:type="default" r:id="rId7"/>
      <w:pgSz w:w="16838" w:h="11906" w:orient="landscape"/>
      <w:pgMar w:top="1134" w:right="720" w:bottom="1134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DFAA67" w14:textId="77777777" w:rsidR="00EC1409" w:rsidRDefault="00EC1409" w:rsidP="00EF54FB">
      <w:r>
        <w:separator/>
      </w:r>
    </w:p>
  </w:endnote>
  <w:endnote w:type="continuationSeparator" w:id="0">
    <w:p w14:paraId="103E4399" w14:textId="77777777" w:rsidR="00EC1409" w:rsidRDefault="00EC1409" w:rsidP="00EF54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黑体_GBK">
    <w:altName w:val="方正黑体_GBK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楷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0589EF" w14:textId="77777777" w:rsidR="00EF54FB" w:rsidRDefault="00EC1409">
    <w:pPr>
      <w:spacing w:line="14" w:lineRule="auto"/>
      <w:rPr>
        <w:sz w:val="20"/>
        <w:szCs w:val="20"/>
      </w:rPr>
    </w:pPr>
    <w:r>
      <w:rPr>
        <w:sz w:val="22"/>
        <w:lang w:eastAsia="en-US"/>
      </w:rPr>
      <w:pict w14:anchorId="48A63471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left:0;text-align:left;margin-left:89pt;margin-top:784pt;width:12.1pt;height:11pt;z-index:-251658752;mso-position-horizontal-relative:page;mso-position-vertical-relative:page" filled="f" stroked="f">
          <v:textbox inset="0,0,0,0">
            <w:txbxContent>
              <w:p w14:paraId="2B36ACBE" w14:textId="77777777" w:rsidR="00EF54FB" w:rsidRDefault="00EF54FB">
                <w:pPr>
                  <w:spacing w:line="203" w:lineRule="exact"/>
                  <w:ind w:left="20"/>
                  <w:rPr>
                    <w:rFonts w:ascii="Calibri" w:eastAsia="Calibri" w:hAnsi="Calibri" w:cs="Calibri"/>
                    <w:sz w:val="18"/>
                    <w:szCs w:val="18"/>
                  </w:rPr>
                </w:pPr>
                <w:r>
                  <w:rPr>
                    <w:rFonts w:ascii="Calibri"/>
                    <w:sz w:val="18"/>
                  </w:rPr>
                  <w:t>-</w:t>
                </w:r>
                <w:r w:rsidR="00724550">
                  <w:fldChar w:fldCharType="begin"/>
                </w:r>
                <w:r>
                  <w:rPr>
                    <w:rFonts w:ascii="Calibri"/>
                    <w:w w:val="99"/>
                    <w:sz w:val="18"/>
                  </w:rPr>
                  <w:instrText xml:space="preserve"> PAGE </w:instrText>
                </w:r>
                <w:r w:rsidR="00724550">
                  <w:fldChar w:fldCharType="separate"/>
                </w:r>
                <w:r>
                  <w:rPr>
                    <w:rFonts w:ascii="Calibri"/>
                    <w:noProof/>
                    <w:w w:val="99"/>
                    <w:sz w:val="18"/>
                  </w:rPr>
                  <w:t>4</w:t>
                </w:r>
                <w:r w:rsidR="00724550">
                  <w:fldChar w:fldCharType="end"/>
                </w:r>
                <w:r>
                  <w:rPr>
                    <w:rFonts w:ascii="Calibri"/>
                    <w:sz w:val="18"/>
                  </w:rPr>
                  <w:t>-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11AD1E" w14:textId="77777777" w:rsidR="00012E71" w:rsidRDefault="00012E71">
    <w:pPr>
      <w:pStyle w:val="a5"/>
      <w:jc w:val="center"/>
    </w:pPr>
    <w:r>
      <w:rPr>
        <w:rFonts w:hint="eastAsia"/>
      </w:rPr>
      <w:t>-</w:t>
    </w:r>
    <w:r>
      <w:t xml:space="preserve"> </w:t>
    </w:r>
    <w:sdt>
      <w:sdtPr>
        <w:id w:val="94365428"/>
        <w:docPartObj>
          <w:docPartGallery w:val="Page Numbers (Bottom of Page)"/>
          <w:docPartUnique/>
        </w:docPartObj>
      </w:sdtPr>
      <w:sdtEndPr/>
      <w:sdtContent>
        <w:r w:rsidR="00724550">
          <w:fldChar w:fldCharType="begin"/>
        </w:r>
        <w:r>
          <w:instrText>PAGE   \* MERGEFORMAT</w:instrText>
        </w:r>
        <w:r w:rsidR="00724550">
          <w:fldChar w:fldCharType="separate"/>
        </w:r>
        <w:r w:rsidR="00192DD2" w:rsidRPr="00192DD2">
          <w:rPr>
            <w:noProof/>
            <w:lang w:val="zh-CN"/>
          </w:rPr>
          <w:t>5</w:t>
        </w:r>
        <w:r w:rsidR="00724550">
          <w:fldChar w:fldCharType="end"/>
        </w:r>
        <w:r>
          <w:t xml:space="preserve"> </w:t>
        </w:r>
        <w:r>
          <w:rPr>
            <w:rFonts w:hint="eastAsia"/>
          </w:rPr>
          <w:t>-</w:t>
        </w:r>
      </w:sdtContent>
    </w:sdt>
  </w:p>
  <w:p w14:paraId="722B5267" w14:textId="77777777" w:rsidR="00EF54FB" w:rsidRDefault="00EF54FB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725A3A" w14:textId="77777777" w:rsidR="00EC1409" w:rsidRDefault="00EC1409" w:rsidP="00EF54FB">
      <w:r>
        <w:separator/>
      </w:r>
    </w:p>
  </w:footnote>
  <w:footnote w:type="continuationSeparator" w:id="0">
    <w:p w14:paraId="4E4C78BD" w14:textId="77777777" w:rsidR="00EC1409" w:rsidRDefault="00EC1409" w:rsidP="00EF54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jMwMzIyMTE2MjJX0lEKTi0uzszPAykwqwUAo7j2qiwAAAA="/>
  </w:docVars>
  <w:rsids>
    <w:rsidRoot w:val="00EF54FB"/>
    <w:rsid w:val="00012E71"/>
    <w:rsid w:val="000313F4"/>
    <w:rsid w:val="000C5966"/>
    <w:rsid w:val="000E1141"/>
    <w:rsid w:val="000F5164"/>
    <w:rsid w:val="001253A9"/>
    <w:rsid w:val="001438CA"/>
    <w:rsid w:val="001576F0"/>
    <w:rsid w:val="00192DD2"/>
    <w:rsid w:val="002076D5"/>
    <w:rsid w:val="0023506F"/>
    <w:rsid w:val="002402D7"/>
    <w:rsid w:val="00243B6A"/>
    <w:rsid w:val="002814E6"/>
    <w:rsid w:val="002E48F4"/>
    <w:rsid w:val="003776C8"/>
    <w:rsid w:val="003A151E"/>
    <w:rsid w:val="003C51FD"/>
    <w:rsid w:val="003E5445"/>
    <w:rsid w:val="003F5B49"/>
    <w:rsid w:val="004A3979"/>
    <w:rsid w:val="00555B1B"/>
    <w:rsid w:val="0056081D"/>
    <w:rsid w:val="006168DD"/>
    <w:rsid w:val="00621734"/>
    <w:rsid w:val="00646E45"/>
    <w:rsid w:val="00724550"/>
    <w:rsid w:val="007B52D0"/>
    <w:rsid w:val="00842FEF"/>
    <w:rsid w:val="00871402"/>
    <w:rsid w:val="008E2BEE"/>
    <w:rsid w:val="0090122C"/>
    <w:rsid w:val="0091554A"/>
    <w:rsid w:val="00946E5D"/>
    <w:rsid w:val="00A30FE2"/>
    <w:rsid w:val="00A80ADD"/>
    <w:rsid w:val="00B05BE9"/>
    <w:rsid w:val="00B70321"/>
    <w:rsid w:val="00B776B1"/>
    <w:rsid w:val="00C20134"/>
    <w:rsid w:val="00C454DA"/>
    <w:rsid w:val="00C47FC2"/>
    <w:rsid w:val="00C83099"/>
    <w:rsid w:val="00CA1CAC"/>
    <w:rsid w:val="00D3223F"/>
    <w:rsid w:val="00D45BA3"/>
    <w:rsid w:val="00E24BC1"/>
    <w:rsid w:val="00E317A6"/>
    <w:rsid w:val="00E94E51"/>
    <w:rsid w:val="00EC1409"/>
    <w:rsid w:val="00EC48B7"/>
    <w:rsid w:val="00EF39F9"/>
    <w:rsid w:val="00EF54FB"/>
    <w:rsid w:val="00F938BD"/>
    <w:rsid w:val="00FD0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8C861F9"/>
  <w15:docId w15:val="{B5F46A30-3E43-4EA6-88A4-F473235AA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438C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F54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F54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F54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F54FB"/>
    <w:rPr>
      <w:sz w:val="18"/>
      <w:szCs w:val="18"/>
    </w:rPr>
  </w:style>
  <w:style w:type="paragraph" w:styleId="a7">
    <w:name w:val="Body Text"/>
    <w:basedOn w:val="a"/>
    <w:link w:val="a8"/>
    <w:uiPriority w:val="1"/>
    <w:qFormat/>
    <w:rsid w:val="00EF54FB"/>
    <w:pPr>
      <w:spacing w:before="22"/>
      <w:ind w:left="120" w:firstLine="640"/>
      <w:jc w:val="left"/>
    </w:pPr>
    <w:rPr>
      <w:rFonts w:ascii="方正仿宋_GBK" w:eastAsia="方正仿宋_GBK" w:hAnsi="方正仿宋_GBK"/>
      <w:kern w:val="0"/>
      <w:sz w:val="32"/>
      <w:szCs w:val="32"/>
      <w:lang w:eastAsia="en-US"/>
    </w:rPr>
  </w:style>
  <w:style w:type="character" w:customStyle="1" w:styleId="a8">
    <w:name w:val="正文文本 字符"/>
    <w:basedOn w:val="a0"/>
    <w:link w:val="a7"/>
    <w:uiPriority w:val="1"/>
    <w:rsid w:val="00EF54FB"/>
    <w:rPr>
      <w:rFonts w:ascii="方正仿宋_GBK" w:eastAsia="方正仿宋_GBK" w:hAnsi="方正仿宋_GBK"/>
      <w:kern w:val="0"/>
      <w:sz w:val="32"/>
      <w:szCs w:val="32"/>
      <w:lang w:eastAsia="en-US"/>
    </w:rPr>
  </w:style>
  <w:style w:type="paragraph" w:styleId="a9">
    <w:name w:val="Date"/>
    <w:basedOn w:val="a"/>
    <w:next w:val="a"/>
    <w:link w:val="aa"/>
    <w:uiPriority w:val="99"/>
    <w:semiHidden/>
    <w:unhideWhenUsed/>
    <w:rsid w:val="000313F4"/>
    <w:pPr>
      <w:ind w:leftChars="2500" w:left="100"/>
    </w:pPr>
  </w:style>
  <w:style w:type="character" w:customStyle="1" w:styleId="aa">
    <w:name w:val="日期 字符"/>
    <w:basedOn w:val="a0"/>
    <w:link w:val="a9"/>
    <w:uiPriority w:val="99"/>
    <w:semiHidden/>
    <w:rsid w:val="000313F4"/>
  </w:style>
  <w:style w:type="paragraph" w:customStyle="1" w:styleId="C">
    <w:name w:val="C正文"/>
    <w:basedOn w:val="a"/>
    <w:link w:val="C0"/>
    <w:qFormat/>
    <w:rsid w:val="00012E71"/>
    <w:pPr>
      <w:spacing w:line="560" w:lineRule="exact"/>
      <w:ind w:firstLineChars="200" w:firstLine="640"/>
    </w:pPr>
    <w:rPr>
      <w:rFonts w:ascii="方正仿宋_GBK" w:eastAsia="方正仿宋_GBK"/>
      <w:sz w:val="32"/>
      <w:szCs w:val="32"/>
    </w:rPr>
  </w:style>
  <w:style w:type="character" w:customStyle="1" w:styleId="C0">
    <w:name w:val="C正文 字符"/>
    <w:basedOn w:val="a0"/>
    <w:link w:val="C"/>
    <w:rsid w:val="00012E71"/>
    <w:rPr>
      <w:rFonts w:ascii="方正仿宋_GBK" w:eastAsia="方正仿宋_GBK"/>
      <w:sz w:val="32"/>
      <w:szCs w:val="32"/>
    </w:rPr>
  </w:style>
  <w:style w:type="paragraph" w:customStyle="1" w:styleId="C1">
    <w:name w:val="C一标题"/>
    <w:basedOn w:val="C"/>
    <w:link w:val="C2"/>
    <w:qFormat/>
    <w:rsid w:val="00012E71"/>
    <w:pPr>
      <w:ind w:firstLine="200"/>
      <w:outlineLvl w:val="0"/>
    </w:pPr>
    <w:rPr>
      <w:rFonts w:ascii="方正黑体_GBK" w:eastAsia="方正黑体_GBK"/>
    </w:rPr>
  </w:style>
  <w:style w:type="character" w:customStyle="1" w:styleId="C2">
    <w:name w:val="C一标题 字符"/>
    <w:basedOn w:val="C0"/>
    <w:link w:val="C1"/>
    <w:rsid w:val="00012E71"/>
    <w:rPr>
      <w:rFonts w:ascii="方正黑体_GBK" w:eastAsia="方正黑体_GBK"/>
      <w:sz w:val="32"/>
      <w:szCs w:val="32"/>
    </w:rPr>
  </w:style>
  <w:style w:type="paragraph" w:customStyle="1" w:styleId="C3">
    <w:name w:val="C二标题"/>
    <w:basedOn w:val="C1"/>
    <w:link w:val="C4"/>
    <w:qFormat/>
    <w:rsid w:val="00012E71"/>
    <w:pPr>
      <w:outlineLvl w:val="1"/>
    </w:pPr>
    <w:rPr>
      <w:rFonts w:eastAsia="方正楷体_GBK"/>
    </w:rPr>
  </w:style>
  <w:style w:type="character" w:customStyle="1" w:styleId="C4">
    <w:name w:val="C二标题 字符"/>
    <w:basedOn w:val="C2"/>
    <w:link w:val="C3"/>
    <w:rsid w:val="00012E71"/>
    <w:rPr>
      <w:rFonts w:ascii="方正黑体_GBK" w:eastAsia="方正楷体_GBK"/>
      <w:sz w:val="32"/>
      <w:szCs w:val="32"/>
    </w:rPr>
  </w:style>
  <w:style w:type="paragraph" w:customStyle="1" w:styleId="C5">
    <w:name w:val="C三级标题"/>
    <w:basedOn w:val="C"/>
    <w:link w:val="C6"/>
    <w:qFormat/>
    <w:rsid w:val="00012E71"/>
    <w:rPr>
      <w:b/>
    </w:rPr>
  </w:style>
  <w:style w:type="character" w:customStyle="1" w:styleId="C6">
    <w:name w:val="C三级标题 字符"/>
    <w:basedOn w:val="C0"/>
    <w:link w:val="C5"/>
    <w:rsid w:val="00012E71"/>
    <w:rPr>
      <w:rFonts w:ascii="方正仿宋_GBK" w:eastAsia="方正仿宋_GBK"/>
      <w:b/>
      <w:sz w:val="32"/>
      <w:szCs w:val="32"/>
    </w:rPr>
  </w:style>
  <w:style w:type="paragraph" w:customStyle="1" w:styleId="C7">
    <w:name w:val="C总标题"/>
    <w:basedOn w:val="a"/>
    <w:link w:val="C8"/>
    <w:qFormat/>
    <w:rsid w:val="00012E71"/>
    <w:pPr>
      <w:spacing w:line="700" w:lineRule="exact"/>
      <w:jc w:val="center"/>
    </w:pPr>
    <w:rPr>
      <w:rFonts w:ascii="方正小标宋简体" w:eastAsia="方正小标宋简体"/>
      <w:sz w:val="44"/>
      <w:szCs w:val="44"/>
    </w:rPr>
  </w:style>
  <w:style w:type="character" w:customStyle="1" w:styleId="C8">
    <w:name w:val="C总标题 字符"/>
    <w:basedOn w:val="a0"/>
    <w:link w:val="C7"/>
    <w:rsid w:val="00012E71"/>
    <w:rPr>
      <w:rFonts w:ascii="方正小标宋简体" w:eastAsia="方正小标宋简体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7</Pages>
  <Words>338</Words>
  <Characters>1932</Characters>
  <Application>Microsoft Office Word</Application>
  <DocSecurity>0</DocSecurity>
  <Lines>16</Lines>
  <Paragraphs>4</Paragraphs>
  <ScaleCrop>false</ScaleCrop>
  <Company/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钦</dc:creator>
  <cp:keywords/>
  <dc:description/>
  <cp:lastModifiedBy>张凌晨</cp:lastModifiedBy>
  <cp:revision>28</cp:revision>
  <dcterms:created xsi:type="dcterms:W3CDTF">2020-10-09T01:41:00Z</dcterms:created>
  <dcterms:modified xsi:type="dcterms:W3CDTF">2020-10-22T06:36:00Z</dcterms:modified>
</cp:coreProperties>
</file>